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316A8C49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A75733">
        <w:rPr>
          <w:rFonts w:ascii="Calibri" w:hAnsi="Calibri" w:cs="Times New Roman"/>
        </w:rPr>
        <w:t>16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A75733">
        <w:rPr>
          <w:rFonts w:ascii="Calibri" w:hAnsi="Calibri" w:cs="Times New Roman"/>
        </w:rPr>
        <w:t>17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37327520" w:rsidR="00A2381B" w:rsidRPr="00803FCB" w:rsidRDefault="00CC1F51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7B2908D6" w:rsidR="00A2381B" w:rsidRPr="00CF7AE4" w:rsidRDefault="002719A0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ire Alar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0A178456" w:rsidR="00A2381B" w:rsidRDefault="002719A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6</w:t>
            </w:r>
            <w:r w:rsidR="00F06615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</w:t>
            </w:r>
          </w:p>
          <w:p w14:paraId="7F66E00E" w14:textId="6FA63259" w:rsidR="00B80A0A" w:rsidRDefault="002719A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</w:t>
            </w:r>
            <w:r w:rsidR="000E55C8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:50</w:t>
            </w: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142EC193" w:rsidR="00A2381B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2719A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6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A770F67" w14:textId="1F872B15" w:rsidR="00B80A0A" w:rsidRDefault="002719A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50P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6D1BFFC6" w:rsidR="00A2381B" w:rsidRPr="00CF7AE4" w:rsidRDefault="002719A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6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5B1FD9A1" w:rsidR="00A2381B" w:rsidRPr="00CF7AE4" w:rsidRDefault="002719A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ger Expres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4E732890" w:rsidR="00A2381B" w:rsidRPr="00CF7AE4" w:rsidRDefault="002719A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aff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3D750367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4D1053BE" w:rsidR="00AF5261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466A5BE2" w:rsidR="00AF5261" w:rsidRPr="00CF7AE4" w:rsidRDefault="00AF5261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D85F4F7" w14:textId="5062B4E5" w:rsidR="00A2381B" w:rsidRPr="000E55C8" w:rsidRDefault="00A2381B" w:rsidP="00AF52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75C2A2A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46E715B2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382183" w:rsidR="00A2381B" w:rsidRPr="00CF7AE4" w:rsidRDefault="00A2381B" w:rsidP="000E5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77FDC35D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5D3CC9AF" w:rsidR="00AF5261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0122501" w:rsidR="00AF5261" w:rsidRPr="00CF7AE4" w:rsidRDefault="00AF5261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04C561B2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3B0D355F" w:rsidR="00A2381B" w:rsidRPr="00CF7AE4" w:rsidRDefault="00A2381B" w:rsidP="007608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675B77B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53225674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55C8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19A0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2C40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1F2F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892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75733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7A6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261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0A0A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1F51"/>
    <w:rsid w:val="00CC3C1B"/>
    <w:rsid w:val="00CC4178"/>
    <w:rsid w:val="00CC59B7"/>
    <w:rsid w:val="00CC66B2"/>
    <w:rsid w:val="00CC6F22"/>
    <w:rsid w:val="00CD0358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77307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06615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30F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BDFA2-73FB-486C-897B-49F59B857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5:16:00Z</dcterms:created>
  <dcterms:modified xsi:type="dcterms:W3CDTF">2018-04-18T15:54:00Z</dcterms:modified>
</cp:coreProperties>
</file>